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ism Through the Lifespa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The psychology of ghosts and hauntings - Professor Chris Fren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p>
      <w:pPr>
        <w:pStyle w:val="CaptionedFigure"/>
      </w:pPr>
      <w:r>
        <w:drawing>
          <wp:inline>
            <wp:extent cx="4686300" cy="965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D338C82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drawing>
          <wp:inline>
            <wp:extent cx="1778000" cy="28321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8F83F0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4-08-06T16:50:10Z</dcterms:created>
  <dcterms:modified xsi:type="dcterms:W3CDTF">2024-08-06T16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</Properties>
</file>